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12F4DF3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</w:t>
            </w:r>
            <w:r w:rsidR="00CD0652">
              <w:t xml:space="preserve"> e </w:t>
            </w:r>
            <w:r w:rsidR="1DAD325D">
              <w:t>aumenta o engajamento da publicação em questão</w:t>
            </w:r>
            <w:r w:rsidR="00CD0652">
              <w:t xml:space="preserve"> ao atualizar a ordem das publicações com base no total de impulsos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4EAB6944" w:rsidR="00A86055" w:rsidRPr="001137C6" w:rsidRDefault="00093A4F" w:rsidP="00093A4F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 ao atualizar a ordem das publicações com base no total de impulsos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6DCEC0B8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7777777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77777777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77777777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189E0984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7B735082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0750E1E9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01CC0C5C" w:rsidR="00355299" w:rsidRDefault="009F631A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C02E69D" wp14:editId="78805D5F">
                  <wp:extent cx="5979470" cy="4191000"/>
                  <wp:effectExtent l="0" t="0" r="2540" b="0"/>
                  <wp:docPr id="137048366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0483667" name="Imagem 9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5270" cy="4202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78A57777" w:rsidR="00355299" w:rsidRDefault="00705C0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EE502A4" wp14:editId="3DBE8AFE">
                  <wp:extent cx="5400040" cy="7502525"/>
                  <wp:effectExtent l="0" t="0" r="0" b="3175"/>
                  <wp:docPr id="887497881" name="Imagem 10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7497881" name="Imagem 10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3078" cy="7506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4B24031C" w:rsidR="00F27DA9" w:rsidRPr="00212167" w:rsidRDefault="00F27DA9" w:rsidP="00212167">
            <w:pPr>
              <w:jc w:val="center"/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ED60EF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ED60EF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ED60EF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ED60EF">
            <w:pPr>
              <w:rPr>
                <w:b/>
                <w:bCs/>
              </w:rPr>
            </w:pPr>
          </w:p>
          <w:p w14:paraId="0213CF88" w14:textId="5AEA8124" w:rsidR="00FF266F" w:rsidRDefault="00F16A2E" w:rsidP="00ED60E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ED60EF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EF4582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28159010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01EF88E7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81E884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617D9F0E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13AE89D7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4CA5"/>
    <w:rsid w:val="0062565D"/>
    <w:rsid w:val="00625BDA"/>
    <w:rsid w:val="00625E7B"/>
    <w:rsid w:val="00626002"/>
    <w:rsid w:val="006263BE"/>
    <w:rsid w:val="006274D1"/>
    <w:rsid w:val="00630449"/>
    <w:rsid w:val="00631FFC"/>
    <w:rsid w:val="00632B91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6BD3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4C"/>
    <w:rsid w:val="007D059D"/>
    <w:rsid w:val="007D06D7"/>
    <w:rsid w:val="007D105A"/>
    <w:rsid w:val="007D1668"/>
    <w:rsid w:val="007D1FE0"/>
    <w:rsid w:val="007D203E"/>
    <w:rsid w:val="007D24E6"/>
    <w:rsid w:val="007D28FB"/>
    <w:rsid w:val="007D3CBB"/>
    <w:rsid w:val="007D3DB0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4F2B"/>
    <w:rsid w:val="009D5B2F"/>
    <w:rsid w:val="009D6BF6"/>
    <w:rsid w:val="009D7FD7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30C9"/>
    <w:rsid w:val="00B144B7"/>
    <w:rsid w:val="00B14BBC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43F"/>
    <w:rsid w:val="00B97AF9"/>
    <w:rsid w:val="00B97E6B"/>
    <w:rsid w:val="00BA3B44"/>
    <w:rsid w:val="00BA42FB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B7D3F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8E"/>
    <w:rsid w:val="00D67CE2"/>
    <w:rsid w:val="00D67F42"/>
    <w:rsid w:val="00D7004A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3EA"/>
    <w:rsid w:val="00D87494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722C"/>
    <w:rsid w:val="00FB7AA4"/>
    <w:rsid w:val="00FC001B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C5DA256-1256-44D0-8D56-34B44D2F3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8</TotalTime>
  <Pages>1</Pages>
  <Words>6806</Words>
  <Characters>36756</Characters>
  <Application>Microsoft Office Word</Application>
  <DocSecurity>4</DocSecurity>
  <Lines>306</Lines>
  <Paragraphs>86</Paragraphs>
  <ScaleCrop>false</ScaleCrop>
  <Company/>
  <LinksUpToDate>false</LinksUpToDate>
  <CharactersWithSpaces>43476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588</cp:revision>
  <cp:lastPrinted>2025-02-28T19:43:00Z</cp:lastPrinted>
  <dcterms:created xsi:type="dcterms:W3CDTF">2024-02-15T23:12:00Z</dcterms:created>
  <dcterms:modified xsi:type="dcterms:W3CDTF">2025-05-30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